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AEE00" w14:textId="77777777" w:rsidR="00E13FAA" w:rsidRDefault="00E13FAA" w:rsidP="00E13FA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74C964E4" w14:textId="4B61822D" w:rsidR="00E13FAA" w:rsidRPr="003D7F22" w:rsidRDefault="00E13FAA" w:rsidP="00E13FA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U</w:t>
      </w:r>
      <w:r w:rsidR="001738C8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3B03AEC0" w:rsidR="00D83B2B" w:rsidRPr="00D83B2B" w:rsidRDefault="00E13FAA" w:rsidP="00E13FAA">
      <w:pPr>
        <w:spacing w:line="216" w:lineRule="auto"/>
        <w:rPr>
          <w:rFonts w:cstheme="minorHAnsi"/>
        </w:rPr>
      </w:pPr>
      <w:r w:rsidRPr="008C3188">
        <w:rPr>
          <w:rFonts w:cstheme="minorHAns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3CC5ED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14:paraId="62603F9E" w14:textId="77777777" w:rsidR="00E13FAA" w:rsidRPr="00E13FAA" w:rsidRDefault="00E13FAA" w:rsidP="00E13FA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A4932D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</w:t>
      </w:r>
      <w:r w:rsidR="00114A3D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40CC7E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13FAA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099358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13FA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83DD42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7CBE254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3B67095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09C338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MATH-115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E149C49" w14:textId="769312EF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034A41A1" w14:textId="77777777" w:rsidR="00E13FAA" w:rsidRPr="00E13FAA" w:rsidRDefault="00E13FAA" w:rsidP="00E13F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14:paraId="37BC83B3" w14:textId="52C4790E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5664F770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E13FAA" w:rsidRPr="008E1CE1" w:rsidRDefault="00E13FAA" w:rsidP="00E13F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A755D00" w:rsidR="00E13FAA" w:rsidRPr="00E13FAA" w:rsidRDefault="00E13FAA" w:rsidP="00E13F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03</w:t>
            </w:r>
          </w:p>
        </w:tc>
        <w:tc>
          <w:tcPr>
            <w:tcW w:w="5870" w:type="dxa"/>
          </w:tcPr>
          <w:p w14:paraId="798454FA" w14:textId="037DB6A0" w:rsidR="00E13FAA" w:rsidRPr="00E13FAA" w:rsidRDefault="00E13FAA" w:rsidP="00E13F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for Native Speakers I</w:t>
            </w:r>
          </w:p>
        </w:tc>
        <w:tc>
          <w:tcPr>
            <w:tcW w:w="1313" w:type="dxa"/>
          </w:tcPr>
          <w:p w14:paraId="64BCEF68" w14:textId="08D3C1B7" w:rsidR="00E13FAA" w:rsidRPr="00E13FAA" w:rsidRDefault="00E13FAA" w:rsidP="00E13F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14A3D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114A3D" w:rsidRPr="00114A3D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14A3D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0538536E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2</w:t>
            </w:r>
          </w:p>
        </w:tc>
        <w:tc>
          <w:tcPr>
            <w:tcW w:w="5870" w:type="dxa"/>
          </w:tcPr>
          <w:p w14:paraId="57FA4267" w14:textId="62B3B511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Cultural Geography</w:t>
            </w:r>
          </w:p>
        </w:tc>
        <w:tc>
          <w:tcPr>
            <w:tcW w:w="1313" w:type="dxa"/>
          </w:tcPr>
          <w:p w14:paraId="36D23F10" w14:textId="7451DEC5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7EDE31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14A3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CD0E251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4D130332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F9FB6CE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DC38C0B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40C3BC64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3232C28A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111440C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21C771E7" w14:textId="7874E5C1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7B69753E" w14:textId="6EE6B627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BB4ECA4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4</w:t>
            </w:r>
          </w:p>
        </w:tc>
        <w:tc>
          <w:tcPr>
            <w:tcW w:w="5870" w:type="dxa"/>
          </w:tcPr>
          <w:p w14:paraId="115C0398" w14:textId="42A4A0B6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Spanish for Native Speakers II</w:t>
            </w:r>
          </w:p>
        </w:tc>
        <w:tc>
          <w:tcPr>
            <w:tcW w:w="1313" w:type="dxa"/>
          </w:tcPr>
          <w:p w14:paraId="12028B2E" w14:textId="2AF70938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14A3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D4CD73C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2A2A0E32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0CD6B0D4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1DAFF38" w14:textId="77777777" w:rsidR="00E13FAA" w:rsidRP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14:paraId="15BFB383" w14:textId="77777777" w:rsidR="00E13FAA" w:rsidRDefault="00E13FAA" w:rsidP="00E13FA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14:paraId="24DA84FC" w14:textId="6EAA4902" w:rsidR="00605018" w:rsidRDefault="0067051E" w:rsidP="00E13FA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9875539" w:rsidR="00F76131" w:rsidRPr="009D61FA" w:rsidRDefault="00AC4A21" w:rsidP="00620AF7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6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20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14A3D" w:rsidRPr="00196E3C" w14:paraId="7EF67193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83C0E9D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57F7AEC4" w14:textId="10C2B76D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53F87D94" w14:textId="3AB19340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770BBE7C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F39BE6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76B09BD2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A80D1EB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179A7923" w14:textId="4B020926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4F85674F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1EE7567E" w14:textId="77777777" w:rsidTr="00620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3B766A8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8BCA94D" w14:textId="69745211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8B7D15A" w14:textId="188A42DF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0C3C362B" w14:textId="77777777" w:rsidTr="00620A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114A3D" w:rsidRPr="00620AF7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620AF7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A1A93E1" w14:textId="77777777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30 or</w:t>
            </w:r>
          </w:p>
          <w:p w14:paraId="62125EC7" w14:textId="18A8137B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31</w:t>
            </w:r>
          </w:p>
        </w:tc>
        <w:tc>
          <w:tcPr>
            <w:tcW w:w="5870" w:type="dxa"/>
          </w:tcPr>
          <w:p w14:paraId="33667BD3" w14:textId="77777777" w:rsidR="00114A3D" w:rsidRPr="00114A3D" w:rsidRDefault="00114A3D" w:rsidP="00114A3D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Composition I or</w:t>
            </w:r>
          </w:p>
          <w:p w14:paraId="75CAD893" w14:textId="7DA92F48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Composition II</w:t>
            </w:r>
          </w:p>
        </w:tc>
        <w:tc>
          <w:tcPr>
            <w:tcW w:w="1313" w:type="dxa"/>
          </w:tcPr>
          <w:p w14:paraId="01E368E8" w14:textId="1EDC11CF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36CB1006" w14:textId="77777777" w:rsidTr="00620A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F4A3A92" w14:textId="5B053364" w:rsidR="00114A3D" w:rsidRPr="00620AF7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620AF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B5F126" w14:textId="7BA3E273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1</w:t>
            </w:r>
          </w:p>
        </w:tc>
        <w:tc>
          <w:tcPr>
            <w:tcW w:w="5870" w:type="dxa"/>
          </w:tcPr>
          <w:p w14:paraId="17F0E6E5" w14:textId="59335514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tcW w:w="1313" w:type="dxa"/>
          </w:tcPr>
          <w:p w14:paraId="0FD6997D" w14:textId="2153D17C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7CC769D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14A3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3B86853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2AA2F38" w14:textId="0A93C86D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65E25DD8" w14:textId="657F4D9D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190A897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6250AC6D" w14:textId="1181F765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BF3CCB4" w14:textId="12BFD032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114A3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6951A9E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</w:t>
            </w:r>
          </w:p>
        </w:tc>
        <w:tc>
          <w:tcPr>
            <w:tcW w:w="5870" w:type="dxa"/>
          </w:tcPr>
          <w:p w14:paraId="5132DCF8" w14:textId="7C659FC3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tcW w:w="1313" w:type="dxa"/>
          </w:tcPr>
          <w:p w14:paraId="2753F63B" w14:textId="12471577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14A3D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F355A1A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1 or</w:t>
            </w:r>
          </w:p>
          <w:p w14:paraId="394AF44D" w14:textId="3CCE830B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252</w:t>
            </w:r>
          </w:p>
        </w:tc>
        <w:tc>
          <w:tcPr>
            <w:tcW w:w="5870" w:type="dxa"/>
          </w:tcPr>
          <w:p w14:paraId="07356C48" w14:textId="77777777" w:rsidR="00114A3D" w:rsidRPr="00114A3D" w:rsidRDefault="00114A3D" w:rsidP="00114A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 or</w:t>
            </w:r>
          </w:p>
          <w:p w14:paraId="0B8B04D1" w14:textId="2787BA15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I</w:t>
            </w:r>
          </w:p>
        </w:tc>
        <w:tc>
          <w:tcPr>
            <w:tcW w:w="1313" w:type="dxa"/>
          </w:tcPr>
          <w:p w14:paraId="6F448D68" w14:textId="52F6626A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114A3D" w:rsidRPr="008E1CE1" w:rsidRDefault="00114A3D" w:rsidP="0011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ED8162B" w14:textId="77777777" w:rsidR="00114A3D" w:rsidRPr="00114A3D" w:rsidRDefault="00114A3D" w:rsidP="00114A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HIST-140 or</w:t>
            </w:r>
          </w:p>
          <w:p w14:paraId="55DB989F" w14:textId="22D7596C" w:rsidR="00114A3D" w:rsidRPr="00114A3D" w:rsidRDefault="00114A3D" w:rsidP="00114A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1 or</w:t>
            </w: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42</w:t>
            </w:r>
          </w:p>
        </w:tc>
        <w:tc>
          <w:tcPr>
            <w:tcW w:w="5870" w:type="dxa"/>
          </w:tcPr>
          <w:p w14:paraId="7FB9733B" w14:textId="77777777" w:rsidR="00114A3D" w:rsidRPr="00114A3D" w:rsidRDefault="00114A3D" w:rsidP="00114A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14:paraId="08869619" w14:textId="77777777" w:rsidR="00114A3D" w:rsidRPr="00114A3D" w:rsidRDefault="00114A3D" w:rsidP="00114A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14:paraId="647AE633" w14:textId="2E38F3B5" w:rsidR="00114A3D" w:rsidRPr="00114A3D" w:rsidRDefault="00114A3D" w:rsidP="00114A3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tcW w:w="1313" w:type="dxa"/>
          </w:tcPr>
          <w:p w14:paraId="59DE1595" w14:textId="07615F90" w:rsidR="00114A3D" w:rsidRPr="00114A3D" w:rsidRDefault="00114A3D" w:rsidP="00114A3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19475E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67E873" w14:textId="77777777" w:rsidR="002949FC" w:rsidRDefault="002949FC" w:rsidP="00DF2F19">
      <w:pPr>
        <w:spacing w:after="0" w:line="240" w:lineRule="auto"/>
      </w:pPr>
      <w:r>
        <w:separator/>
      </w:r>
    </w:p>
  </w:endnote>
  <w:endnote w:type="continuationSeparator" w:id="0">
    <w:p w14:paraId="493A4104" w14:textId="77777777" w:rsidR="002949FC" w:rsidRDefault="002949FC" w:rsidP="00DF2F19">
      <w:pPr>
        <w:spacing w:after="0" w:line="240" w:lineRule="auto"/>
      </w:pPr>
      <w:r>
        <w:continuationSeparator/>
      </w:r>
    </w:p>
  </w:endnote>
  <w:endnote w:type="continuationNotice" w:id="1">
    <w:p w14:paraId="6E483919" w14:textId="77777777" w:rsidR="002949FC" w:rsidRDefault="002949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81A0E" w14:textId="77777777" w:rsidR="002949FC" w:rsidRDefault="002949FC" w:rsidP="00DF2F19">
      <w:pPr>
        <w:spacing w:after="0" w:line="240" w:lineRule="auto"/>
      </w:pPr>
      <w:r>
        <w:separator/>
      </w:r>
    </w:p>
  </w:footnote>
  <w:footnote w:type="continuationSeparator" w:id="0">
    <w:p w14:paraId="0C19EF26" w14:textId="77777777" w:rsidR="002949FC" w:rsidRDefault="002949FC" w:rsidP="00DF2F19">
      <w:pPr>
        <w:spacing w:after="0" w:line="240" w:lineRule="auto"/>
      </w:pPr>
      <w:r>
        <w:continuationSeparator/>
      </w:r>
    </w:p>
  </w:footnote>
  <w:footnote w:type="continuationNotice" w:id="1">
    <w:p w14:paraId="22C4D1A2" w14:textId="77777777" w:rsidR="002949FC" w:rsidRDefault="002949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720F"/>
    <w:rsid w:val="00114A3D"/>
    <w:rsid w:val="001212D3"/>
    <w:rsid w:val="00144B9F"/>
    <w:rsid w:val="00157999"/>
    <w:rsid w:val="0017252B"/>
    <w:rsid w:val="001738C8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49FC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2A6D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1</Words>
  <Characters>2545</Characters>
  <Application>Microsoft Office Word</Application>
  <DocSecurity>0</DocSecurity>
  <Lines>169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N_AAT_Native_CSU</vt:lpstr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N_AAT_Native_UC</dc:title>
  <dc:subject/>
  <dc:creator>Rhonda Nishimoto</dc:creator>
  <cp:keywords/>
  <dc:description/>
  <cp:lastModifiedBy>Rhonda Nishimoto</cp:lastModifiedBy>
  <cp:revision>4</cp:revision>
  <dcterms:created xsi:type="dcterms:W3CDTF">2021-02-18T20:12:00Z</dcterms:created>
  <dcterms:modified xsi:type="dcterms:W3CDTF">2021-02-1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